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7F60A3">
      <w:r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708056</wp:posOffset>
                </wp:positionH>
                <wp:positionV relativeFrom="paragraph">
                  <wp:posOffset>-2963326</wp:posOffset>
                </wp:positionV>
                <wp:extent cx="11520944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4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4F8741" id="Group 13" o:spid="_x0000_s1026" style="position:absolute;margin-left:-213.25pt;margin-top:-233.35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oNnCibAAD/9ElEQVS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r w:rsidR="00AD15EF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page">
                  <wp:posOffset>24834</wp:posOffset>
                </wp:positionH>
                <wp:positionV relativeFrom="paragraph">
                  <wp:posOffset>-1009650</wp:posOffset>
                </wp:positionV>
                <wp:extent cx="7545002" cy="211518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002" cy="2115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7350CB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Maths – </w:t>
                            </w:r>
                            <w:r w:rsidR="00077AE7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Decimals</w:t>
                            </w:r>
                          </w:p>
                          <w:p w:rsidR="00B118C2" w:rsidRPr="00F63B3A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(</w:t>
                            </w:r>
                            <w:r w:rsidR="00077AE7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Recognise, write, compare and calculat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95pt;margin-top:-79.5pt;width:594.1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7350CB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Maths – </w:t>
                      </w:r>
                      <w:r w:rsidR="00077AE7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Decimals</w:t>
                      </w:r>
                    </w:p>
                    <w:p w:rsidR="00B118C2" w:rsidRPr="00F63B3A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(</w:t>
                      </w:r>
                      <w:r w:rsidR="00077AE7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Recognise, write, compare and calculate</w:t>
                      </w: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2A0D16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703645</wp:posOffset>
                </wp:positionH>
                <wp:positionV relativeFrom="paragraph">
                  <wp:posOffset>6534062</wp:posOffset>
                </wp:positionV>
                <wp:extent cx="1634490" cy="662152"/>
                <wp:effectExtent l="19050" t="19050" r="22860" b="2413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66215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50CB" w:rsidRPr="00A101A6" w:rsidRDefault="00B118C2" w:rsidP="00A101A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28" type="#_x0000_t202" style="position:absolute;margin-left:-55.4pt;margin-top:514.5pt;width:128.7pt;height:52.1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" fillcolor="window" strokecolor="#00b0f0" strokeweight="2.25pt">
                <v:textbox>
                  <w:txbxContent>
                    <w:p w:rsidR="007350CB" w:rsidRPr="00A101A6" w:rsidRDefault="00B118C2" w:rsidP="00A101A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723900</wp:posOffset>
                </wp:positionH>
                <wp:positionV relativeFrom="paragraph">
                  <wp:posOffset>612140</wp:posOffset>
                </wp:positionV>
                <wp:extent cx="1423035" cy="1974850"/>
                <wp:effectExtent l="19050" t="19050" r="24765" b="2540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1974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A6387D" w:rsidRDefault="002A0D16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Identify the value of each digit in numbers given to three decimal places.</w:t>
                            </w:r>
                          </w:p>
                          <w:p w:rsidR="002A0D16" w:rsidRDefault="002A0D16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Multiply and divide numbers by 10, 100 and 1000 giving answers up to three decimal places.</w:t>
                            </w:r>
                          </w:p>
                          <w:p w:rsidR="002A0D16" w:rsidRDefault="002A0D16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Multiply one digit numbers with up to two decimal places by whole numbers.</w:t>
                            </w:r>
                          </w:p>
                          <w:p w:rsidR="002A0D16" w:rsidRDefault="002A0D16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Use written division methods, in cases where the answer has up to two decimal places.</w:t>
                            </w:r>
                          </w:p>
                          <w:p w:rsidR="002A0D16" w:rsidRPr="006D7F4A" w:rsidRDefault="002A0D16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Solve problems which require answers to be rounded to specified degrees of accurac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9" type="#_x0000_t202" style="position:absolute;margin-left:-57pt;margin-top:48.2pt;width:112.05pt;height:155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A6387D" w:rsidRDefault="002A0D16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Identify the value of each digit in numbers given to three decimal places.</w:t>
                      </w:r>
                    </w:p>
                    <w:p w:rsidR="002A0D16" w:rsidRDefault="002A0D16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Multiply and divide numbers by 10, 100 and 1000 giving answers up to three decimal places.</w:t>
                      </w:r>
                    </w:p>
                    <w:p w:rsidR="002A0D16" w:rsidRDefault="002A0D16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Multiply one digit numbers with up to two decimal places by whole numbers.</w:t>
                      </w:r>
                    </w:p>
                    <w:p w:rsidR="002A0D16" w:rsidRDefault="002A0D16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Use written division methods, in cases where the answer has up to two decimal places.</w:t>
                      </w:r>
                    </w:p>
                    <w:p w:rsidR="002A0D16" w:rsidRPr="006D7F4A" w:rsidRDefault="002A0D16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Solve problems which require answers to be rounded to specified degrees of accuracy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-694055</wp:posOffset>
                </wp:positionH>
                <wp:positionV relativeFrom="paragraph">
                  <wp:posOffset>3839210</wp:posOffset>
                </wp:positionV>
                <wp:extent cx="1978660" cy="755374"/>
                <wp:effectExtent l="19050" t="19050" r="21590" b="2603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75537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A6387D" w:rsidRPr="00077AE7" w:rsidRDefault="00A6387D" w:rsidP="00077AE7">
                            <w:pPr>
                              <w:spacing w:after="0" w:line="240" w:lineRule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30" type="#_x0000_t202" style="position:absolute;margin-left:-54.65pt;margin-top:302.3pt;width:155.8pt;height:59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A6387D" w:rsidRPr="00077AE7" w:rsidRDefault="00A6387D" w:rsidP="00077AE7">
                      <w:pPr>
                        <w:spacing w:after="0" w:line="240" w:lineRule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3575050</wp:posOffset>
                </wp:positionH>
                <wp:positionV relativeFrom="paragraph">
                  <wp:posOffset>2631440</wp:posOffset>
                </wp:positionV>
                <wp:extent cx="1679575" cy="1758950"/>
                <wp:effectExtent l="19050" t="19050" r="15875" b="1270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9575" cy="17589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974F0D" w:rsidRDefault="00077AE7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ognise and write decimal equivalents of any numbers of tenths or hundredths.</w:t>
                            </w:r>
                          </w:p>
                          <w:p w:rsidR="00077AE7" w:rsidRDefault="00077AE7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ognise and write decimal equivalents</w:t>
                            </w:r>
                            <w:r w:rsidR="002A0D16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 xml:space="preserve"> to ¼ ½ ¾ </w:t>
                            </w:r>
                          </w:p>
                          <w:p w:rsidR="002A0D16" w:rsidRDefault="002A0D16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ound decimals with one decimal place to the nearest whole number.</w:t>
                            </w:r>
                          </w:p>
                          <w:p w:rsidR="002A0D16" w:rsidRDefault="002A0D16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are numbers with the same number of decimal places, up to two decimal places.</w:t>
                            </w:r>
                          </w:p>
                          <w:p w:rsidR="002A0D16" w:rsidRPr="00857B08" w:rsidRDefault="002A0D16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Find the effect of dividing a one or two digit number by 10 or 100, identifying the value of the digits in the answer as ones, tenths and hundredth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31" type="#_x0000_t202" style="position:absolute;margin-left:281.5pt;margin-top:207.2pt;width:132.25pt;height:138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974F0D" w:rsidRDefault="00077AE7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ognise and write decimal equivalents of any numbers of tenths or hundredths.</w:t>
                      </w:r>
                    </w:p>
                    <w:p w:rsidR="00077AE7" w:rsidRDefault="00077AE7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ognise and write decimal equivalents</w:t>
                      </w:r>
                      <w:r w:rsidR="002A0D16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 xml:space="preserve"> to ¼ ½ ¾ </w:t>
                      </w:r>
                    </w:p>
                    <w:p w:rsidR="002A0D16" w:rsidRDefault="002A0D16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ound decimals with one decimal place to the nearest whole number.</w:t>
                      </w:r>
                    </w:p>
                    <w:p w:rsidR="002A0D16" w:rsidRDefault="002A0D16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are numbers with the same number of decimal places, up to two decimal places.</w:t>
                      </w:r>
                    </w:p>
                    <w:p w:rsidR="002A0D16" w:rsidRPr="00857B08" w:rsidRDefault="002A0D16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Find the effect of dividing a one or two digit number by 10 or 100, identifying the value of the digits in the answer as ones, tenths and hundredths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column">
                  <wp:posOffset>3479800</wp:posOffset>
                </wp:positionH>
                <wp:positionV relativeFrom="paragraph">
                  <wp:posOffset>923290</wp:posOffset>
                </wp:positionV>
                <wp:extent cx="1903095" cy="1555750"/>
                <wp:effectExtent l="19050" t="19050" r="20955" b="2540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095" cy="1555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A6387D" w:rsidRDefault="002A0D16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ad and write decimal numbers as fractions (for example, 0.71 = 71/100)</w:t>
                            </w:r>
                          </w:p>
                          <w:p w:rsidR="002A0D16" w:rsidRDefault="002A0D16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 xml:space="preserve">Recognise and use thousandths and relate them to tenths, hundredths and decimal equivalents. </w:t>
                            </w:r>
                          </w:p>
                          <w:p w:rsidR="002A0D16" w:rsidRDefault="002A0D16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ound decimals with two decimal places to the nearest whole number and to one decimal place.</w:t>
                            </w:r>
                          </w:p>
                          <w:p w:rsidR="002A0D16" w:rsidRDefault="002A0D16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ad, write, order and compare numbers with up to three decimal places.</w:t>
                            </w:r>
                          </w:p>
                          <w:p w:rsidR="002A0D16" w:rsidRPr="00913D52" w:rsidRDefault="002A0D16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problems involving number up to three decimal plac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32" type="#_x0000_t202" style="position:absolute;margin-left:274pt;margin-top:72.7pt;width:149.85pt;height:122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A6387D" w:rsidRDefault="002A0D16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ad and write decimal numbers as fractions (for example, 0.71 = 71/100)</w:t>
                      </w:r>
                    </w:p>
                    <w:p w:rsidR="002A0D16" w:rsidRDefault="002A0D16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 xml:space="preserve">Recognise and use thousandths and relate them to tenths, hundredths and decimal equivalents. </w:t>
                      </w:r>
                    </w:p>
                    <w:p w:rsidR="002A0D16" w:rsidRDefault="002A0D16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ound decimals with two decimal places to the nearest whole number and to one decimal place.</w:t>
                      </w:r>
                    </w:p>
                    <w:p w:rsidR="002A0D16" w:rsidRDefault="002A0D16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ad, write, order and compare numbers with up to three decimal places.</w:t>
                      </w:r>
                    </w:p>
                    <w:p w:rsidR="002A0D16" w:rsidRPr="00913D52" w:rsidRDefault="002A0D16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problems involving number up to three decimal places.</w:t>
                      </w:r>
                    </w:p>
                  </w:txbxContent>
                </v:textbox>
              </v:shape>
            </w:pict>
          </mc:Fallback>
        </mc:AlternateContent>
      </w:r>
      <w:r w:rsidR="00A101A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683812</wp:posOffset>
                </wp:positionH>
                <wp:positionV relativeFrom="paragraph">
                  <wp:posOffset>5250898</wp:posOffset>
                </wp:positionV>
                <wp:extent cx="1543685" cy="652007"/>
                <wp:effectExtent l="19050" t="19050" r="18415" b="1524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685" cy="65200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7350CB" w:rsidRPr="00077AE7" w:rsidRDefault="007350CB" w:rsidP="00077AE7">
                            <w:pPr>
                              <w:suppressAutoHyphens w:val="0"/>
                              <w:autoSpaceDN/>
                              <w:spacing w:after="0" w:line="240" w:lineRule="auto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3" type="#_x0000_t202" style="position:absolute;margin-left:-53.85pt;margin-top:413.45pt;width:121.55pt;height:51.3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7350CB" w:rsidRPr="00077AE7" w:rsidRDefault="007350CB" w:rsidP="00077AE7">
                      <w:pPr>
                        <w:suppressAutoHyphens w:val="0"/>
                        <w:autoSpaceDN/>
                        <w:spacing w:after="0" w:line="240" w:lineRule="auto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D1790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1094370</wp:posOffset>
            </wp:positionH>
            <wp:positionV relativeFrom="paragraph">
              <wp:posOffset>543902</wp:posOffset>
            </wp:positionV>
            <wp:extent cx="1041400" cy="1602740"/>
            <wp:effectExtent l="5080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1790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934370</wp:posOffset>
                </wp:positionH>
                <wp:positionV relativeFrom="paragraph">
                  <wp:posOffset>923953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4" type="#_x0000_t202" style="position:absolute;margin-left:73.55pt;margin-top:72.7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9B376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340860</wp:posOffset>
                </wp:positionH>
                <wp:positionV relativeFrom="paragraph">
                  <wp:posOffset>7333808</wp:posOffset>
                </wp:positionV>
                <wp:extent cx="1359535" cy="1359673"/>
                <wp:effectExtent l="19050" t="19050" r="12065" b="1206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3596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Pr="009B3761" w:rsidRDefault="00F63B3A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9BA2" id="_x0000_s1035" type="#_x0000_t202" style="position:absolute;margin-left:341.8pt;margin-top:577.45pt;width:107.05pt;height:107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Pr="009B3761" w:rsidRDefault="00F63B3A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  <w:bookmarkStart w:id="0" w:name="_GoBack"/>
      <w:bookmarkEnd w:id="0"/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5AE6" w:rsidRDefault="00595AE6">
      <w:pPr>
        <w:spacing w:after="0" w:line="240" w:lineRule="auto"/>
      </w:pPr>
      <w:r>
        <w:separator/>
      </w:r>
    </w:p>
  </w:endnote>
  <w:endnote w:type="continuationSeparator" w:id="0">
    <w:p w:rsidR="00595AE6" w:rsidRDefault="00595A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5AE6" w:rsidRDefault="00595AE6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595AE6" w:rsidRDefault="00595A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2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7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10"/>
  </w:num>
  <w:num w:numId="8">
    <w:abstractNumId w:val="13"/>
  </w:num>
  <w:num w:numId="9">
    <w:abstractNumId w:val="7"/>
  </w:num>
  <w:num w:numId="10">
    <w:abstractNumId w:val="17"/>
  </w:num>
  <w:num w:numId="11">
    <w:abstractNumId w:val="14"/>
  </w:num>
  <w:num w:numId="12">
    <w:abstractNumId w:val="2"/>
  </w:num>
  <w:num w:numId="13">
    <w:abstractNumId w:val="18"/>
  </w:num>
  <w:num w:numId="14">
    <w:abstractNumId w:val="11"/>
  </w:num>
  <w:num w:numId="15">
    <w:abstractNumId w:val="6"/>
  </w:num>
  <w:num w:numId="16">
    <w:abstractNumId w:val="20"/>
  </w:num>
  <w:num w:numId="17">
    <w:abstractNumId w:val="9"/>
  </w:num>
  <w:num w:numId="18">
    <w:abstractNumId w:val="8"/>
  </w:num>
  <w:num w:numId="19">
    <w:abstractNumId w:val="5"/>
  </w:num>
  <w:num w:numId="20">
    <w:abstractNumId w:val="16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77AE7"/>
    <w:rsid w:val="000840A4"/>
    <w:rsid w:val="000C65AB"/>
    <w:rsid w:val="0010339A"/>
    <w:rsid w:val="002A0D16"/>
    <w:rsid w:val="002D1790"/>
    <w:rsid w:val="002F3216"/>
    <w:rsid w:val="00391B6C"/>
    <w:rsid w:val="00595AE6"/>
    <w:rsid w:val="006130CF"/>
    <w:rsid w:val="00696077"/>
    <w:rsid w:val="007350CB"/>
    <w:rsid w:val="00741E79"/>
    <w:rsid w:val="007443FF"/>
    <w:rsid w:val="007465AF"/>
    <w:rsid w:val="0075678A"/>
    <w:rsid w:val="007E2EF9"/>
    <w:rsid w:val="007F60A3"/>
    <w:rsid w:val="00831CB6"/>
    <w:rsid w:val="008431AB"/>
    <w:rsid w:val="008B71F8"/>
    <w:rsid w:val="008F4FC4"/>
    <w:rsid w:val="0096247E"/>
    <w:rsid w:val="00974F0D"/>
    <w:rsid w:val="009876AA"/>
    <w:rsid w:val="009B3761"/>
    <w:rsid w:val="00A101A6"/>
    <w:rsid w:val="00A6387D"/>
    <w:rsid w:val="00AD15EF"/>
    <w:rsid w:val="00B118C2"/>
    <w:rsid w:val="00B21BA8"/>
    <w:rsid w:val="00B66EC6"/>
    <w:rsid w:val="00C8098F"/>
    <w:rsid w:val="00D55916"/>
    <w:rsid w:val="00DF3E0A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2</cp:revision>
  <cp:lastPrinted>2019-12-02T17:58:00Z</cp:lastPrinted>
  <dcterms:created xsi:type="dcterms:W3CDTF">2019-12-30T14:03:00Z</dcterms:created>
  <dcterms:modified xsi:type="dcterms:W3CDTF">2019-12-30T14:03:00Z</dcterms:modified>
</cp:coreProperties>
</file>